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875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20"/>
        <w:gridCol w:w="2124"/>
        <w:gridCol w:w="364"/>
        <w:gridCol w:w="641"/>
        <w:gridCol w:w="1275"/>
        <w:gridCol w:w="709"/>
        <w:gridCol w:w="851"/>
        <w:gridCol w:w="1374"/>
      </w:tblGrid>
      <w:tr w:rsidR="00966734" w:rsidRPr="00163B0D" w14:paraId="21F732CB" w14:textId="77777777" w:rsidTr="001A3BDE">
        <w:trPr>
          <w:trHeight w:val="288"/>
        </w:trPr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EE900" w14:textId="77777777" w:rsidR="00966734" w:rsidRPr="008118AF" w:rsidRDefault="00966734" w:rsidP="008118AF">
            <w:pPr>
              <w:rPr>
                <w:sz w:val="20"/>
                <w:szCs w:val="20"/>
                <w:lang w:val="es-CL" w:eastAsia="es-CL"/>
              </w:rPr>
            </w:pP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D911E" w14:textId="77777777" w:rsidR="00966734" w:rsidRPr="008118AF" w:rsidRDefault="00966734" w:rsidP="008118AF">
            <w:pPr>
              <w:rPr>
                <w:sz w:val="20"/>
                <w:szCs w:val="20"/>
                <w:lang w:val="es-CL" w:eastAsia="es-CL"/>
              </w:rPr>
            </w:pPr>
          </w:p>
        </w:tc>
        <w:tc>
          <w:tcPr>
            <w:tcW w:w="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5304C" w14:textId="77777777" w:rsidR="00966734" w:rsidRPr="008118AF" w:rsidRDefault="00966734" w:rsidP="008118AF">
            <w:pPr>
              <w:rPr>
                <w:sz w:val="20"/>
                <w:szCs w:val="20"/>
                <w:lang w:val="es-CL" w:eastAsia="es-CL"/>
              </w:rPr>
            </w:pPr>
          </w:p>
        </w:tc>
        <w:tc>
          <w:tcPr>
            <w:tcW w:w="347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36909" w14:textId="6A513782" w:rsidR="00966734" w:rsidRPr="00966734" w:rsidRDefault="00966734" w:rsidP="008118AF">
            <w:pPr>
              <w:rPr>
                <w:b/>
                <w:color w:val="000000"/>
                <w:sz w:val="20"/>
                <w:szCs w:val="20"/>
                <w:lang w:val="en-US" w:eastAsia="es-CL"/>
              </w:rPr>
            </w:pPr>
            <w:r w:rsidRPr="00966734">
              <w:rPr>
                <w:b/>
                <w:color w:val="000000"/>
                <w:sz w:val="20"/>
                <w:szCs w:val="20"/>
                <w:lang w:val="en-US" w:eastAsia="es-CL"/>
              </w:rPr>
              <w:t>Amplification by real-time PCR</w:t>
            </w:r>
          </w:p>
        </w:tc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15D5A" w14:textId="63B81F0A" w:rsidR="00966734" w:rsidRPr="00163B0D" w:rsidRDefault="00966734" w:rsidP="008118AF">
            <w:pPr>
              <w:rPr>
                <w:b/>
                <w:color w:val="000000"/>
                <w:sz w:val="20"/>
                <w:szCs w:val="20"/>
                <w:lang w:val="en-US" w:eastAsia="es-CL"/>
              </w:rPr>
            </w:pPr>
          </w:p>
        </w:tc>
      </w:tr>
      <w:tr w:rsidR="00966734" w:rsidRPr="008118AF" w14:paraId="6732221E" w14:textId="77777777" w:rsidTr="00217315">
        <w:trPr>
          <w:trHeight w:val="288"/>
        </w:trPr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179410" w14:textId="77777777" w:rsidR="00966734" w:rsidRPr="00163B0D" w:rsidRDefault="00966734" w:rsidP="008118AF">
            <w:pPr>
              <w:rPr>
                <w:sz w:val="20"/>
                <w:szCs w:val="20"/>
                <w:lang w:val="en-US" w:eastAsia="es-CL"/>
              </w:rPr>
            </w:pP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97D81E" w14:textId="77777777" w:rsidR="00966734" w:rsidRPr="00163B0D" w:rsidRDefault="00966734" w:rsidP="008118AF">
            <w:pPr>
              <w:rPr>
                <w:sz w:val="20"/>
                <w:szCs w:val="20"/>
                <w:lang w:val="en-US" w:eastAsia="es-CL"/>
              </w:rPr>
            </w:pPr>
          </w:p>
        </w:tc>
        <w:tc>
          <w:tcPr>
            <w:tcW w:w="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4ADA7B" w14:textId="77777777" w:rsidR="00966734" w:rsidRPr="00163B0D" w:rsidRDefault="00966734" w:rsidP="008118AF">
            <w:pPr>
              <w:rPr>
                <w:sz w:val="20"/>
                <w:szCs w:val="20"/>
                <w:lang w:val="en-US" w:eastAsia="es-CL"/>
              </w:rPr>
            </w:pPr>
          </w:p>
        </w:tc>
        <w:tc>
          <w:tcPr>
            <w:tcW w:w="19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AC6385" w14:textId="7EDF6A4C" w:rsidR="00966734" w:rsidRPr="008118AF" w:rsidRDefault="00966734" w:rsidP="008118AF">
            <w:pPr>
              <w:rPr>
                <w:b/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b/>
                <w:i/>
                <w:iCs/>
                <w:color w:val="000000"/>
                <w:sz w:val="20"/>
                <w:szCs w:val="20"/>
                <w:lang w:val="es-CL" w:eastAsia="es-CL"/>
              </w:rPr>
              <w:t>T. cruzi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72C00D" w14:textId="7FCFA082" w:rsidR="00966734" w:rsidRPr="008118AF" w:rsidRDefault="00966734" w:rsidP="008118AF">
            <w:pPr>
              <w:rPr>
                <w:b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b/>
                <w:color w:val="000000"/>
                <w:sz w:val="20"/>
                <w:szCs w:val="20"/>
                <w:lang w:val="es-CL" w:eastAsia="es-CL"/>
              </w:rPr>
              <w:t>IAC</w:t>
            </w:r>
          </w:p>
        </w:tc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3EB1A7" w14:textId="20887CF6" w:rsidR="00966734" w:rsidRDefault="00966734" w:rsidP="008118AF">
            <w:pPr>
              <w:rPr>
                <w:b/>
                <w:color w:val="000000"/>
                <w:sz w:val="20"/>
                <w:szCs w:val="20"/>
                <w:lang w:val="es-CL" w:eastAsia="es-CL"/>
              </w:rPr>
            </w:pPr>
            <w:r w:rsidRPr="00966734">
              <w:rPr>
                <w:b/>
                <w:color w:val="000000"/>
                <w:sz w:val="20"/>
                <w:szCs w:val="20"/>
                <w:lang w:val="es-CL" w:eastAsia="es-CL"/>
              </w:rPr>
              <w:t>Normalization</w:t>
            </w:r>
          </w:p>
        </w:tc>
      </w:tr>
      <w:tr w:rsidR="008118AF" w:rsidRPr="008118AF" w14:paraId="0419A908" w14:textId="77777777" w:rsidTr="00217315">
        <w:trPr>
          <w:trHeight w:val="288"/>
        </w:trPr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45B35" w14:textId="77777777" w:rsidR="008118AF" w:rsidRPr="008118AF" w:rsidRDefault="008118AF" w:rsidP="008118AF">
            <w:pPr>
              <w:rPr>
                <w:b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b/>
                <w:color w:val="000000"/>
                <w:sz w:val="20"/>
                <w:szCs w:val="20"/>
                <w:lang w:val="es-CL" w:eastAsia="es-CL"/>
              </w:rPr>
              <w:t>Island</w:t>
            </w:r>
          </w:p>
        </w:tc>
        <w:tc>
          <w:tcPr>
            <w:tcW w:w="21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BC257" w14:textId="77777777" w:rsidR="008118AF" w:rsidRPr="008118AF" w:rsidRDefault="008118AF" w:rsidP="008118AF">
            <w:pPr>
              <w:rPr>
                <w:b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b/>
                <w:color w:val="000000"/>
                <w:sz w:val="20"/>
                <w:szCs w:val="20"/>
                <w:lang w:val="es-CL" w:eastAsia="es-CL"/>
              </w:rPr>
              <w:t>Species</w:t>
            </w:r>
          </w:p>
        </w:tc>
        <w:tc>
          <w:tcPr>
            <w:tcW w:w="3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B656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ID</w:t>
            </w:r>
          </w:p>
        </w:tc>
        <w:tc>
          <w:tcPr>
            <w:tcW w:w="6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D626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Ct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3EDC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 xml:space="preserve">par-eq/mL 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6546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Ct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083C0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 xml:space="preserve">pg/uL </w:t>
            </w:r>
          </w:p>
        </w:tc>
        <w:tc>
          <w:tcPr>
            <w:tcW w:w="13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B4D8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 xml:space="preserve">par-eq/mL </w:t>
            </w:r>
          </w:p>
        </w:tc>
      </w:tr>
      <w:tr w:rsidR="008118AF" w:rsidRPr="008118AF" w14:paraId="69D5C596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656D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E8C7D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0601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3338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CFF3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8935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9,5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A2649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119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B8DA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454564B1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9F2B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24867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0680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4328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4532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678F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9,5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AD932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120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B219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4DBD890D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4C04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145CD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F936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7A12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E260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540E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1,2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84C90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038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E1E4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267B6698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F952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A0CC7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901D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5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85CE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04AC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0A33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2F575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000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F805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5ADF1F4E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B98A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C2ACB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2655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7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6B24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1B79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DE4D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0,6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1E287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057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C32A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1C5007CE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0E4D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86027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D93A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8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6658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9,21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2C40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57,7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78A2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7,6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CB265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448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4A2A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29,0</w:t>
            </w:r>
          </w:p>
        </w:tc>
      </w:tr>
      <w:tr w:rsidR="008118AF" w:rsidRPr="008118AF" w14:paraId="7D06DF34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8335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671B6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53C8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9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069D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9A35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D187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7,5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FE2AB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454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7B3B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3E965FEF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DB8D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7E532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07CA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3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A726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29BB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BFF2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7,1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8BFA0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599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C675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7C49AE05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B250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9134D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657E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5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7E89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33D0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A052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1,4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46316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033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A2C7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59DA5154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5E44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2AE4A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51F7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6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4856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F69B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8218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2,0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BBFF1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021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F505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65804275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EEC0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22461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A9AE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8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50E1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B875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2FB8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6,4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8405C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001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9ECD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20CE9B1B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2657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C1DDE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27CA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9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4020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FBD8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7F50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9,0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11FAF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167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9513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245092F8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11DB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DFD8C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4DEA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0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F14C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DA55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BA16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4,4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B3D0F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004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2707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10C6B173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2E77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7BDD7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ABE9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1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F814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E438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14C4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0,7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7855A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053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38D7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151EDA7D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24AA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64274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043E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2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A57C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72D9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DA73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3,0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4D840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011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8DEF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6EDFCA70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0B3B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A75AE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148A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3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D5AE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626A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534A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9,6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2952F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113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1F8B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6FCFF20F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626D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D058F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B17A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5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7B0F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4,31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DF11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,6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7D4A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7,5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5F2D2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468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1283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,6</w:t>
            </w:r>
          </w:p>
        </w:tc>
      </w:tr>
      <w:tr w:rsidR="008118AF" w:rsidRPr="008118AF" w14:paraId="1A6578AA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618D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4DA63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AC45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6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BC05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E5E9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F74F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8,6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5E9DD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204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9927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4CE19DF6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2CE8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9D06F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DFF6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7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CCEE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ACA7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505F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7,6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21E42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390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FA1D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23BA8133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5B7D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99168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C43B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8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F4E0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0338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4F67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1,3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F1C67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033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15C9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472FCE97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B41B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5E30C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4391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9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E4F2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FE01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59AE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0,4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4EFCE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063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081C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5FE195B8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5572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CC337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9E53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0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BD08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B27E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69B7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7,1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7EAB2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572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371C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6FE564F2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9A24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3C0AE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3BE4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1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7BFB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307C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F3D6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1,9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2A062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021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FA9E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5D71D025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E7EF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8B41A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2070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2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4C9F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4356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1D79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8,4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8522F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235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5B3D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5187B346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AF16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B238E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FC83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3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1BB3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79B3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AB1A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7,4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F0526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457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571B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1B28C3D0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556B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BFBCD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7BB1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5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1567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F0FD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F614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1,8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3C726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024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BB4E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5DF55E9E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CC2A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35993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05A5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7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73BD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048D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7BC8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8,7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9092B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196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1AD6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1D9A0484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BC15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42C2B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F757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8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A3C3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49F4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E974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1,3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EFCCD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033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5152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44DA3EE6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BF30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71A6D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D9AF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9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FE27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06B3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DF15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7,5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0D168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425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E2FB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7EC81B13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BE44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1791E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0615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40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43B8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C5E7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1E74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9,3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38BE1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130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A09D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763FA860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39AE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B133F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E249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41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F74E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3870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0B0C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7,9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983F9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000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8D99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44744633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B722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5E3DB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3252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42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5E6F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9A33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72B8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4,1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DBCE0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005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3A74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29419717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5E75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90C7C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0D20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43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54BD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BBBB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D4D4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9,8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B3313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090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3514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68C07FB1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E0AB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Chañaral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E2BFB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Thylamys elegan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A0EA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2028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7BC4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FA5D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A416F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000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D23B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26711265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FA36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Chañaral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DB602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Thylamys elegan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C5F0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5F2B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C733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C51F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2,8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0E32C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012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7C72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101AF6A0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B68A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Chañaral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9F4AE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Thylamys elegan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C8B4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81B5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E2F8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1193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22DE6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000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7AA3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7B5826CC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4136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Chañaral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8D72C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Thylamys elegan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35F9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4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61A7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11B1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8D57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0F73D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000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9B8E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2D2C92FC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563F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Chañaral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98866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Thylamys elegan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2806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5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4D6F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7C2F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FFDB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3,0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40EFE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010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0201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0BAC535B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FABF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Chañaral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4AABF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Thylamys elegan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74BE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6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8F4E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81D0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E90F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7,5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B9A55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427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CA9D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692F3354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6910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Chañaral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620D1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Thylamys elegan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5CE2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7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2EBB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A7A4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15CE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6,6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67186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796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DE67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501A00A9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0FE0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lastRenderedPageBreak/>
              <w:t>Damas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E0439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4C29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A0A6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EBCD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F0AE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6,9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2EDE1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246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CAB0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01A3D395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83A6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Damas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611B5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229B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8217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871A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BE51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7,9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04E4A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125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849C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51FB22CB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89EA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Damas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B0906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61E0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A635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1929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1751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7,4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68D50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175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7FD3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3B5048CC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2958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Damas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FE07F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42A4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4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78E5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D36B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8D56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7,4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FE932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175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20B1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066B96C5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592F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Damas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444A1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9BD1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5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7E4B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DED4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4FB3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6,6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5290B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296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4653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45995D02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3C85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Damas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9F4CC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0F04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6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DC5A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481F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BBD7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6,3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FA5E4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362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BEFC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53A130C2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201C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Damas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ADFEC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D362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7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352B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8A9B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4BC8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8,4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0AE66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092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F83D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2D165848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86D0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Damas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B6442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2131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8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32E6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7DF1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7302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7,6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E3E9A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149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460E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2CDD3C03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59E3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Damas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4936F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8B3C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0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6E5A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596F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CF39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7,5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8F537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159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41C4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5B6DAD1F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41AB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Damas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23108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FC31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1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D2D1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89BD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0171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7,4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2DB32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176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FE12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63D1DEC4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7663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Damas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816CD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FAEB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2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F2A3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4,68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3DB4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0BF7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7,1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EDFD4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288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D6B1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&lt;1</w:t>
            </w:r>
          </w:p>
        </w:tc>
      </w:tr>
      <w:tr w:rsidR="008118AF" w:rsidRPr="008118AF" w14:paraId="53EF9D2C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BF2D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Damas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F5887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3FEA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3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CE45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0ED1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4859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8,2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4C8F7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102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E9BE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1887458D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D79E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Damas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B43E0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7CCD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4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AB74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6618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87B7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7,8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574FF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180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642A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1267551D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4000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Damas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0C84F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13D0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5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F874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5255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6CBE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7,5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85CF0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164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25A1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194F905E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8FFE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Damas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DBD2C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F17A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6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C27C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E042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1713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7,7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0C476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148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DC44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17BF9DB3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21EF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Damas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9F79D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D29B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7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6FA2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6558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BBC7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7,1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AD3D7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219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D9D1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23E0D604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18D8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Damas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05CE7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8B50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8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4ABD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2,19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17E6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BBFE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7,2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F37B3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200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89BE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&lt;1</w:t>
            </w:r>
          </w:p>
        </w:tc>
      </w:tr>
      <w:tr w:rsidR="008118AF" w:rsidRPr="008118AF" w14:paraId="121E3CDA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F11A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Damas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5D27E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911E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0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0947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DB45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D20B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7,6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DBB0B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155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D5A4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7A087ECB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13AD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Damas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BBE3A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D624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1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11CC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2,68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910D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73A0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7,2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A1468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206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DA8F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&lt;1</w:t>
            </w:r>
          </w:p>
        </w:tc>
      </w:tr>
      <w:tr w:rsidR="008118AF" w:rsidRPr="008118AF" w14:paraId="3EEE321A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53B3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Damas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E78FE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Abrothrix olivaceu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455F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3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3506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F7D0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,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CE6B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7,7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CAF09" w14:textId="77777777" w:rsidR="008118AF" w:rsidRPr="008118AF" w:rsidRDefault="008118AF" w:rsidP="008118AF">
            <w:pPr>
              <w:rPr>
                <w:sz w:val="20"/>
                <w:szCs w:val="20"/>
                <w:lang w:val="es-CL" w:eastAsia="es-CL"/>
              </w:rPr>
            </w:pPr>
            <w:r w:rsidRPr="008118AF">
              <w:rPr>
                <w:sz w:val="20"/>
                <w:szCs w:val="20"/>
                <w:lang w:val="es-CL" w:eastAsia="es-CL"/>
              </w:rPr>
              <w:t>0,147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3C5F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0</w:t>
            </w:r>
          </w:p>
        </w:tc>
      </w:tr>
      <w:tr w:rsidR="008118AF" w:rsidRPr="008118AF" w14:paraId="6F1C8895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4F11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Santa María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159BD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sp.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CA0D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2673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D809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C019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6EA8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03EF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0DBDE335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0A9D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Santa María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FDA7E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sp.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E019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0EF5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45,86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A36C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3E18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0009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26C3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17E5538C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2135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Santa María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CB517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sp.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C0DF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FC78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9,05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6F60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9AF9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29C3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F816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61FC00CD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2DBA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Santa María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08B0C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sp.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34A3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4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2E76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4,38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39ED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1DB8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F84B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31C9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0ABA97A1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7AAB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Santa María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DEE92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sp.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6560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5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FB95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46,99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6142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0C67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A54B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FCA2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49AC6479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7B91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Santa María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419F1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sp.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41F0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6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7E9C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11A2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59C0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0233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3F14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4D9A1288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73F7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Santa María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A72F9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sp.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9A3E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7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0DE6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7,28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021F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36B0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CC54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90C4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0AB7D761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5D17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Santa María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15E7C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sp.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25A8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8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75EE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FE84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E8A5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EEFD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3238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09BAB2E5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E611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Santa María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F28FD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sp.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43AE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9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4138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42,68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DB54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118A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C662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901E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746C6084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DA29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Santa María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3DC9D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sp.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357B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0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9CC4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F42E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6296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E2E1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A85D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7C0ECE2B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F8DA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Santa María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9460F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sp.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18EE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1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5265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D98D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CA4B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857B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B350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0257B9DF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84C6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Santa María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7936F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sp.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FF3E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2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B971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1,84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0287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D58A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E454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4630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611E8E06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2479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Santa María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0A8A5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sp.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2B56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3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62D2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FDB7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2F59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5674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796B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46F6E09E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B735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Santa María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3BCEC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sp.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3831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4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A30D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46,52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0E6F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8C45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0B25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790B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16D704B2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3F31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Santa María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10C67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sp.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57F7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5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8E7D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29D3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506D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5309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6D93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3593B435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BD69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Santa María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5167B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sp.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C578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6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6D72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46,59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87F0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D3E0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1654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6A98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5149452F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5266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Santa María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F0C64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sp.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B438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7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B4F5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0862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6E75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70E9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8747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2489C8DF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0064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Santa María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C877C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sp.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68FC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8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63C6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3,43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7177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C6CA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1FC0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E171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44D4B6BB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BC6F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Santa María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BBA4E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sp.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7295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9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AA55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591D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87E0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8CB9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6ED9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4AB724E7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302B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Santa María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C1E10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sp.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A481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0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D8DD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7ADB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F8D2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63AC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9C49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4E27A25B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F822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Santa María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173B4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sp.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0905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1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E2C2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19AC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BBBB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DBCF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6326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6DE4EE88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C653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Santa María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38E86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sp.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F969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2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074D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4,56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E79F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93B1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BC23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64C9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11078404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FC1B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Santa María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7F32F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sp.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91A2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3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D575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5,42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C39C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2A3A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BFA7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513D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7E22EAFF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03DA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lastRenderedPageBreak/>
              <w:t>Santa María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941D3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sp.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F0A8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4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4A75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40EC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7597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FB8B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D3A5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372F12D9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E33F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Santa María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C8A54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sp.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3C58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5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DC68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6E86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DFDC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E612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24AD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1521CA78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2CD6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Santa María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E8F3B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sp.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9A7B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6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41D2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44,52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F3CC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C8A5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528B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6E16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7CB678CB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10AD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Santa María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A1BF2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sp.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EE91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7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0A02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41,12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BA8C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6497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C11A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DDD7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76AEFE3E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4FE0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Santa María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23D2B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sp.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1606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8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B473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740D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EBB9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E662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1636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6EA24DFE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C879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Santa María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A5119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sp.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5EA1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9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3906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6F9B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77DF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908D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5B15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00DB1CA7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70A5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Santa María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5DD84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sp.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FE63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0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FE74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989E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D4D3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759E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175A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613B6A21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6E0B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Santa María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8F46D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sp.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5D45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1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FBFC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E367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D9F4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4F58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B605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69FA299D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3583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Santa María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D1DB6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sp.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9AB2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2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6ECE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C151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111C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373A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9AE2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1706053C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B4F2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Santa María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8E402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sp.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0143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3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3721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DCC5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48DC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FEE4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4CB3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56A09A17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37E1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Santa María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89057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sp.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659F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4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5EB9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CB73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C550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7987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FBA7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1271A9B6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4518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Santa María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87478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sp.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903E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5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856E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A40B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1AF2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962F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6FBA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539DA14A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875B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Santa María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9F6ED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sp.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2DA6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6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2A33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CA5D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1E9D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3B4D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C914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0B54425B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1679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Santa María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F6E7C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sp.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E5D1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7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6379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F557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EF6F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482A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4E0E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1E5D063A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2411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Santa María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84415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sp.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8B7F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8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64C8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1DF8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9601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90E1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EE61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46163E35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48FD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F5B30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A14E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FF0C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8,69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4D17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5A86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9C11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19B7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56EFCA6A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D5B8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C656A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B6F8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21D4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3,69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91B9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3FC3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FC90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120B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53541562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5337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4A989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8BAE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7B48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5226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61D0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3FA7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D9E0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7F238B93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53C3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34413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754A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4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897D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6CE6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92C7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AE1E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89E7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39DED4D3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E728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C5CB6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DB0C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5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2685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1,93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9294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206B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8D74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8749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41677577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76D0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F9A16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71C5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6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6904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2,13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A558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0E6E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7F0B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B1F9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553C9017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2241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F08E8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5668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7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A1B8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E305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1DCA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A414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7993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71BB38A7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0B16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2773C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5293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8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A01F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2,23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A06F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93DD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554D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494B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4A4D6984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953C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FF5E6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9550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9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F59D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2,49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6495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8B6A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4A81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08E3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79DA1695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5BF0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D4FDF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DF4E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0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A1CE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3,89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3F74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32AF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38E4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6507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2D1D95AB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1502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CFC73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DB38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1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CFD2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8F3C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DB42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4E3E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712E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09D07242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381D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9C35E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8BCF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2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57AE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9252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3CB5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DD2C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CF3C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7AB16A91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C0F7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A18A0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FAE8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3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678C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47C6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55CE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9C97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2688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52D844D7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2473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303A4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F6B5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4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4F0D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90EF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F50C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9B2B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AC01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1F0D28AC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5CA1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5BF7A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F61D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5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A647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3,43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D8C9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64DE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7456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D561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41DBD096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E005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ECEE3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39B6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6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E90F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B606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EADC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E95E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8644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69C4460E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DDE5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76CE5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97D5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7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B090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1,91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69D9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7DB2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0583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4198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38DA45C8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0642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EDE98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E506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8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02BF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31EF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8803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C842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64D2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160EEE60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3CC1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A7929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6E0B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19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725D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1,62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2A74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74AC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C3F7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B47D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7733BD21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B9D5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0AD02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A16B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0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6676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912F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8501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5401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8CC5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07C98B9A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B9C8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13638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9E54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1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C991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A2D8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2290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DC5B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6F03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6F47AC0E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D59D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BED69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FB55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2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D203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A257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B27C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110C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E3B5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465D3871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0966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727C4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D5A1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3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57CD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3,9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4352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6FCB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9EE7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F4BD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04ED7FA4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B2FE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882A3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86E0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4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1B41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5F2E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5469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1D63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2C64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280E989F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674F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319E0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48BE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5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7FB8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A39E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AFE3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6AA5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2A8B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040A55D9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1CB1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88467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C177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6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E1FD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3,88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7E6C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E17B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FDD9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56A4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0F312951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C209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A90D3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2DE4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7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6D5D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55BF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6C11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97FF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E279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5EBDE1D6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AC60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B6D21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6778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8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58A6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C83F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E703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2F81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57B7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5C497E9A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DC0A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lastRenderedPageBreak/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3E44A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9B1C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29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57F9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CF0D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137C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5EA4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9212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39F7BD47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AC4F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23A14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AD3A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0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684F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79C4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3DBA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ECA4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1A36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63A89483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5327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E1217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8D6C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1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50CC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8F34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8FC3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0067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5108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335621CC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654A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9AC08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99F4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2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1122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16EE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96C8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4C57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7507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79B1735F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B56A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8A381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56D5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3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0AEF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45BE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736B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9E29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5AC5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3E33D58A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407B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7AE4C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67EC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4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9E0E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68EA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BA37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ADD4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8C17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4A77A059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3F62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7535D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61A2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5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5743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8A1C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3E8F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C83F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EDAA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4D1090C0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F421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711F7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937F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6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5466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B2D1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EC53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0CFB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D2EF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634CDD3F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E04B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7E10E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1CA9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7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63AB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7E80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D5B6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8C98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8EA2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04D3AA59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0A15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B40B4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E240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8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8732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5DCD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6A0E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8054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0421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053AEE51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ACAD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4378E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404D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39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9DC0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A0BE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741D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65D7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BFE6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0E45F25F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53E7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9448D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7A45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40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8BCF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6AA2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A39D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AA6C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C214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0D57C57D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FDBD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26D59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9D4C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41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4FA9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F197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118E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4A5D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A053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2951C7D0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FF51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A8BC2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07D0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42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8359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C3AA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38C1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2EDC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8E2C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45671928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B3B4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DB58F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B139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43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AEC6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D25E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3148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89A6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81CD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67AB30B0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CDE1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0C190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EADC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44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D2D2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A92E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372C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8011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F527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21AF7132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7B62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353A0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C051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45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BB5F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FCB0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D7CC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99E9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6B44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54FF0FAA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65DB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6D595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C784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46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E98F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E90B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2D90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BE65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13FF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163CEC44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8C40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5F1A6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45FB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47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8FDB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9663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3099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30BB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557F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0C12B5EF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09A0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220FC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85BF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48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C9BE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499F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4994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8801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61F7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6F98FFFC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A5C3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10513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C61E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49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39C2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A4C7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4A2A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10C0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7523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3012E754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14CB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A324C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8719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50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986F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C846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0643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19B6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376D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71013309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1577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50A75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EF40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51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3D1D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5C1C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8C51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EDC1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EA0F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3AFDF2BF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FD94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F601F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74B3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52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E7C6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6CD4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D616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D783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9B5B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7485BB44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6501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C7AB8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CCD4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53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C982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6DFB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0985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111ED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9A68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0D0EB676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E0B13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BBCFC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DC44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54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06CA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522B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20E2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63DD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05AF7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7194754C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A82B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67D80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9867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55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883D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56A5A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DC37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115C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D7A2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599B726F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4CEEE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37713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BDBF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56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3225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9750B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BF02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7E041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2F55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211E1771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1E60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1EB31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8721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57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CEA0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A79C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D9839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5A03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0523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310D3856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60446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EAA13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F810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58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5D97C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55220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C54A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7E83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3D77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  <w:tr w:rsidR="008118AF" w:rsidRPr="008118AF" w14:paraId="1F2626CB" w14:textId="77777777" w:rsidTr="00217315">
        <w:trPr>
          <w:trHeight w:val="288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701BF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Pan de Azúcar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AF9AB" w14:textId="77777777" w:rsidR="008118AF" w:rsidRPr="008118AF" w:rsidRDefault="008118AF" w:rsidP="008118AF">
            <w:pPr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i/>
                <w:iCs/>
                <w:color w:val="000000"/>
                <w:sz w:val="20"/>
                <w:szCs w:val="20"/>
                <w:lang w:val="es-CL" w:eastAsia="es-CL"/>
              </w:rPr>
              <w:t>Mepraia parapatrica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8E39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59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F38B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o C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EEAA4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Q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C7795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47F72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A1CF8" w14:textId="77777777" w:rsidR="008118AF" w:rsidRPr="008118AF" w:rsidRDefault="008118AF" w:rsidP="008118AF">
            <w:pPr>
              <w:rPr>
                <w:color w:val="000000"/>
                <w:sz w:val="20"/>
                <w:szCs w:val="20"/>
                <w:lang w:val="es-CL" w:eastAsia="es-CL"/>
              </w:rPr>
            </w:pPr>
            <w:r w:rsidRPr="008118AF">
              <w:rPr>
                <w:color w:val="000000"/>
                <w:sz w:val="20"/>
                <w:szCs w:val="20"/>
                <w:lang w:val="es-CL" w:eastAsia="es-CL"/>
              </w:rPr>
              <w:t>ND</w:t>
            </w:r>
          </w:p>
        </w:tc>
      </w:tr>
    </w:tbl>
    <w:p w14:paraId="12D54044" w14:textId="0ED4C86F" w:rsidR="00C8728D" w:rsidRDefault="00217315" w:rsidP="00F31FD0">
      <w:pPr>
        <w:rPr>
          <w:sz w:val="20"/>
          <w:szCs w:val="20"/>
          <w:lang w:val="en-US"/>
        </w:rPr>
      </w:pPr>
      <w:r w:rsidRPr="00217315">
        <w:rPr>
          <w:sz w:val="20"/>
          <w:szCs w:val="20"/>
          <w:lang w:val="en-US"/>
        </w:rPr>
        <w:t xml:space="preserve">The </w:t>
      </w:r>
      <w:r w:rsidRPr="00217315">
        <w:rPr>
          <w:i/>
          <w:sz w:val="20"/>
          <w:szCs w:val="20"/>
          <w:lang w:val="en-US"/>
        </w:rPr>
        <w:t>T. cruzi</w:t>
      </w:r>
      <w:r w:rsidRPr="00217315">
        <w:rPr>
          <w:sz w:val="20"/>
          <w:szCs w:val="20"/>
          <w:lang w:val="en-US"/>
        </w:rPr>
        <w:t xml:space="preserve"> column shows the result of satellite D</w:t>
      </w:r>
      <w:r>
        <w:rPr>
          <w:sz w:val="20"/>
          <w:szCs w:val="20"/>
          <w:lang w:val="en-US"/>
        </w:rPr>
        <w:t xml:space="preserve">NA amplification. Ct: </w:t>
      </w:r>
      <w:r w:rsidR="00163B0D">
        <w:rPr>
          <w:sz w:val="20"/>
          <w:szCs w:val="20"/>
          <w:lang w:val="en-US"/>
        </w:rPr>
        <w:t xml:space="preserve">Cycle </w:t>
      </w:r>
      <w:r>
        <w:rPr>
          <w:sz w:val="20"/>
          <w:szCs w:val="20"/>
          <w:lang w:val="en-US"/>
        </w:rPr>
        <w:t xml:space="preserve">threshold. </w:t>
      </w:r>
      <w:r w:rsidRPr="00217315">
        <w:rPr>
          <w:sz w:val="20"/>
          <w:szCs w:val="20"/>
          <w:lang w:val="en-US"/>
        </w:rPr>
        <w:t>par-eq/mL</w:t>
      </w:r>
      <w:r>
        <w:rPr>
          <w:sz w:val="20"/>
          <w:szCs w:val="20"/>
          <w:lang w:val="en-US"/>
        </w:rPr>
        <w:t xml:space="preserve">: </w:t>
      </w:r>
      <w:r w:rsidR="00163B0D">
        <w:rPr>
          <w:sz w:val="20"/>
          <w:szCs w:val="20"/>
          <w:lang w:val="en-US"/>
        </w:rPr>
        <w:t>P</w:t>
      </w:r>
      <w:r w:rsidR="00163B0D" w:rsidRPr="00163B0D">
        <w:rPr>
          <w:sz w:val="20"/>
          <w:szCs w:val="20"/>
          <w:lang w:val="en-US"/>
        </w:rPr>
        <w:t>arasite equivalents/mL</w:t>
      </w:r>
      <w:r w:rsidR="00163B0D">
        <w:rPr>
          <w:sz w:val="20"/>
          <w:szCs w:val="20"/>
          <w:lang w:val="en-US"/>
        </w:rPr>
        <w:t xml:space="preserve">. </w:t>
      </w:r>
      <w:r w:rsidRPr="00217315">
        <w:rPr>
          <w:sz w:val="20"/>
          <w:szCs w:val="20"/>
          <w:lang w:val="en-US"/>
        </w:rPr>
        <w:t>IAC</w:t>
      </w:r>
      <w:r>
        <w:rPr>
          <w:sz w:val="20"/>
          <w:szCs w:val="20"/>
          <w:lang w:val="en-US"/>
        </w:rPr>
        <w:t>:</w:t>
      </w:r>
      <w:r w:rsidR="00163B0D">
        <w:rPr>
          <w:lang w:val="en-US"/>
        </w:rPr>
        <w:t xml:space="preserve"> </w:t>
      </w:r>
      <w:r w:rsidR="00163B0D">
        <w:rPr>
          <w:sz w:val="20"/>
          <w:szCs w:val="20"/>
          <w:lang w:val="en-US"/>
        </w:rPr>
        <w:t>I</w:t>
      </w:r>
      <w:r w:rsidR="00163B0D" w:rsidRPr="00163B0D">
        <w:rPr>
          <w:sz w:val="20"/>
          <w:szCs w:val="20"/>
          <w:lang w:val="en-US"/>
        </w:rPr>
        <w:t>nternal amplification control</w:t>
      </w:r>
      <w:r w:rsidR="00163B0D">
        <w:rPr>
          <w:sz w:val="20"/>
          <w:szCs w:val="20"/>
          <w:lang w:val="en-US"/>
        </w:rPr>
        <w:t xml:space="preserve">. </w:t>
      </w:r>
      <w:r w:rsidR="00D87091">
        <w:rPr>
          <w:sz w:val="20"/>
          <w:szCs w:val="20"/>
          <w:lang w:val="en-US"/>
        </w:rPr>
        <w:t>NQ: No absolute quantification. ND: N</w:t>
      </w:r>
      <w:r w:rsidRPr="00217315">
        <w:rPr>
          <w:sz w:val="20"/>
          <w:szCs w:val="20"/>
          <w:lang w:val="en-US"/>
        </w:rPr>
        <w:t>o evaluated data</w:t>
      </w:r>
      <w:r>
        <w:rPr>
          <w:sz w:val="20"/>
          <w:szCs w:val="20"/>
          <w:lang w:val="en-US"/>
        </w:rPr>
        <w:t xml:space="preserve">. </w:t>
      </w:r>
    </w:p>
    <w:p w14:paraId="75D1B104" w14:textId="0880D2CE" w:rsidR="00163B0D" w:rsidRDefault="00163B0D" w:rsidP="00F31FD0">
      <w:pPr>
        <w:rPr>
          <w:sz w:val="20"/>
          <w:szCs w:val="20"/>
          <w:lang w:val="en-US"/>
        </w:rPr>
      </w:pPr>
    </w:p>
    <w:p w14:paraId="5123CF20" w14:textId="46E39091" w:rsidR="00163B0D" w:rsidRPr="008118AF" w:rsidRDefault="00163B0D" w:rsidP="00F31FD0">
      <w:pPr>
        <w:rPr>
          <w:sz w:val="20"/>
          <w:szCs w:val="20"/>
          <w:lang w:val="en-US"/>
        </w:rPr>
      </w:pPr>
      <w:bookmarkStart w:id="0" w:name="_GoBack"/>
      <w:bookmarkEnd w:id="0"/>
    </w:p>
    <w:sectPr w:rsidR="00163B0D" w:rsidRPr="008118AF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6C2923" w14:textId="77777777" w:rsidR="00000D4A" w:rsidRDefault="00000D4A" w:rsidP="00966734">
      <w:r>
        <w:separator/>
      </w:r>
    </w:p>
  </w:endnote>
  <w:endnote w:type="continuationSeparator" w:id="0">
    <w:p w14:paraId="386D0BA0" w14:textId="77777777" w:rsidR="00000D4A" w:rsidRDefault="00000D4A" w:rsidP="009667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0F044F" w14:textId="77777777" w:rsidR="00000D4A" w:rsidRDefault="00000D4A" w:rsidP="00966734">
      <w:r>
        <w:separator/>
      </w:r>
    </w:p>
  </w:footnote>
  <w:footnote w:type="continuationSeparator" w:id="0">
    <w:p w14:paraId="76AF0925" w14:textId="77777777" w:rsidR="00000D4A" w:rsidRDefault="00000D4A" w:rsidP="009667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9591D"/>
    <w:multiLevelType w:val="hybridMultilevel"/>
    <w:tmpl w:val="99C6DF44"/>
    <w:lvl w:ilvl="0" w:tplc="34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4E13E7"/>
    <w:multiLevelType w:val="hybridMultilevel"/>
    <w:tmpl w:val="AB00AC92"/>
    <w:lvl w:ilvl="0" w:tplc="4EC088E8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1szA1NjY1MTA1tTRX0lEKTi0uzszPAykwqgUAMwoa8ywAAAA="/>
  </w:docVars>
  <w:rsids>
    <w:rsidRoot w:val="00CB0F2C"/>
    <w:rsid w:val="00000D4A"/>
    <w:rsid w:val="000017DC"/>
    <w:rsid w:val="00005D27"/>
    <w:rsid w:val="000134A1"/>
    <w:rsid w:val="000202D7"/>
    <w:rsid w:val="000232DE"/>
    <w:rsid w:val="000728C4"/>
    <w:rsid w:val="00096339"/>
    <w:rsid w:val="000A28E5"/>
    <w:rsid w:val="000B39BD"/>
    <w:rsid w:val="000E26FA"/>
    <w:rsid w:val="000E6FDD"/>
    <w:rsid w:val="00127024"/>
    <w:rsid w:val="00130523"/>
    <w:rsid w:val="001312D1"/>
    <w:rsid w:val="00133149"/>
    <w:rsid w:val="00143A2A"/>
    <w:rsid w:val="00144CD2"/>
    <w:rsid w:val="00145A6A"/>
    <w:rsid w:val="001545C1"/>
    <w:rsid w:val="0015563C"/>
    <w:rsid w:val="00163B0D"/>
    <w:rsid w:val="00164116"/>
    <w:rsid w:val="00173B22"/>
    <w:rsid w:val="00176E22"/>
    <w:rsid w:val="00181065"/>
    <w:rsid w:val="001A0CBE"/>
    <w:rsid w:val="001B218F"/>
    <w:rsid w:val="001D0CF7"/>
    <w:rsid w:val="001E661E"/>
    <w:rsid w:val="001F502B"/>
    <w:rsid w:val="002018CD"/>
    <w:rsid w:val="002103D0"/>
    <w:rsid w:val="00212AF7"/>
    <w:rsid w:val="00217315"/>
    <w:rsid w:val="00223EDA"/>
    <w:rsid w:val="0023295E"/>
    <w:rsid w:val="00266155"/>
    <w:rsid w:val="00266980"/>
    <w:rsid w:val="00267391"/>
    <w:rsid w:val="00273C3B"/>
    <w:rsid w:val="00282BCC"/>
    <w:rsid w:val="002831BD"/>
    <w:rsid w:val="0028479E"/>
    <w:rsid w:val="00292B81"/>
    <w:rsid w:val="002B6559"/>
    <w:rsid w:val="002E4C10"/>
    <w:rsid w:val="002F2658"/>
    <w:rsid w:val="00304B68"/>
    <w:rsid w:val="00312587"/>
    <w:rsid w:val="00325938"/>
    <w:rsid w:val="003409F8"/>
    <w:rsid w:val="003414F4"/>
    <w:rsid w:val="00344640"/>
    <w:rsid w:val="00344E37"/>
    <w:rsid w:val="00345593"/>
    <w:rsid w:val="00346810"/>
    <w:rsid w:val="00354EBE"/>
    <w:rsid w:val="003765B0"/>
    <w:rsid w:val="0038230E"/>
    <w:rsid w:val="0038582A"/>
    <w:rsid w:val="003A39B6"/>
    <w:rsid w:val="003A475F"/>
    <w:rsid w:val="003D26A0"/>
    <w:rsid w:val="003E59BA"/>
    <w:rsid w:val="003F580E"/>
    <w:rsid w:val="00404719"/>
    <w:rsid w:val="00410FC8"/>
    <w:rsid w:val="00427948"/>
    <w:rsid w:val="00462B91"/>
    <w:rsid w:val="004952D4"/>
    <w:rsid w:val="004A13D0"/>
    <w:rsid w:val="004A6886"/>
    <w:rsid w:val="004B2EAD"/>
    <w:rsid w:val="004B38B8"/>
    <w:rsid w:val="004B514E"/>
    <w:rsid w:val="004B588A"/>
    <w:rsid w:val="004B7410"/>
    <w:rsid w:val="004C4B93"/>
    <w:rsid w:val="004C6E61"/>
    <w:rsid w:val="004D73CC"/>
    <w:rsid w:val="004F3580"/>
    <w:rsid w:val="00500370"/>
    <w:rsid w:val="00501933"/>
    <w:rsid w:val="0050209C"/>
    <w:rsid w:val="00505105"/>
    <w:rsid w:val="0051519A"/>
    <w:rsid w:val="00561784"/>
    <w:rsid w:val="00573FE1"/>
    <w:rsid w:val="005856C9"/>
    <w:rsid w:val="00585A09"/>
    <w:rsid w:val="005921D5"/>
    <w:rsid w:val="005A7F5E"/>
    <w:rsid w:val="005B5C4F"/>
    <w:rsid w:val="005B618B"/>
    <w:rsid w:val="005C68FE"/>
    <w:rsid w:val="005C7D1F"/>
    <w:rsid w:val="005D7E39"/>
    <w:rsid w:val="005E080E"/>
    <w:rsid w:val="005E0845"/>
    <w:rsid w:val="006014BC"/>
    <w:rsid w:val="006123FE"/>
    <w:rsid w:val="0061739C"/>
    <w:rsid w:val="00617828"/>
    <w:rsid w:val="00627AC2"/>
    <w:rsid w:val="00647C44"/>
    <w:rsid w:val="00650035"/>
    <w:rsid w:val="006612F3"/>
    <w:rsid w:val="006C3586"/>
    <w:rsid w:val="006C5A4E"/>
    <w:rsid w:val="006D0BF0"/>
    <w:rsid w:val="006D35FB"/>
    <w:rsid w:val="006D7931"/>
    <w:rsid w:val="006E3CB2"/>
    <w:rsid w:val="006E7087"/>
    <w:rsid w:val="006F73EE"/>
    <w:rsid w:val="00707279"/>
    <w:rsid w:val="007150E1"/>
    <w:rsid w:val="00726C23"/>
    <w:rsid w:val="00733A9C"/>
    <w:rsid w:val="007665EC"/>
    <w:rsid w:val="0077047E"/>
    <w:rsid w:val="00774BBA"/>
    <w:rsid w:val="0079170F"/>
    <w:rsid w:val="007A6692"/>
    <w:rsid w:val="007B0623"/>
    <w:rsid w:val="007B1132"/>
    <w:rsid w:val="007C0403"/>
    <w:rsid w:val="007C3A39"/>
    <w:rsid w:val="007D3393"/>
    <w:rsid w:val="007D44AA"/>
    <w:rsid w:val="007E4DEA"/>
    <w:rsid w:val="007E75A9"/>
    <w:rsid w:val="007F0339"/>
    <w:rsid w:val="008118AF"/>
    <w:rsid w:val="00847391"/>
    <w:rsid w:val="00881113"/>
    <w:rsid w:val="0089068E"/>
    <w:rsid w:val="0089339C"/>
    <w:rsid w:val="008A0784"/>
    <w:rsid w:val="008E2817"/>
    <w:rsid w:val="008F0B42"/>
    <w:rsid w:val="00923BFA"/>
    <w:rsid w:val="00923EF3"/>
    <w:rsid w:val="00924B33"/>
    <w:rsid w:val="009362DB"/>
    <w:rsid w:val="00966734"/>
    <w:rsid w:val="0097735C"/>
    <w:rsid w:val="009A1787"/>
    <w:rsid w:val="009A3023"/>
    <w:rsid w:val="009A58C9"/>
    <w:rsid w:val="009B027D"/>
    <w:rsid w:val="009C66E7"/>
    <w:rsid w:val="009D37C0"/>
    <w:rsid w:val="009F4D20"/>
    <w:rsid w:val="00A01F68"/>
    <w:rsid w:val="00A15AC0"/>
    <w:rsid w:val="00A2504A"/>
    <w:rsid w:val="00A26EF3"/>
    <w:rsid w:val="00A56B2C"/>
    <w:rsid w:val="00A61492"/>
    <w:rsid w:val="00A6444E"/>
    <w:rsid w:val="00A65430"/>
    <w:rsid w:val="00A87653"/>
    <w:rsid w:val="00AB6798"/>
    <w:rsid w:val="00AD0048"/>
    <w:rsid w:val="00AD681C"/>
    <w:rsid w:val="00AF259F"/>
    <w:rsid w:val="00AF513B"/>
    <w:rsid w:val="00AF5C3B"/>
    <w:rsid w:val="00AF6D7D"/>
    <w:rsid w:val="00B00D23"/>
    <w:rsid w:val="00B15600"/>
    <w:rsid w:val="00B16728"/>
    <w:rsid w:val="00B254E4"/>
    <w:rsid w:val="00B357B0"/>
    <w:rsid w:val="00B53FA6"/>
    <w:rsid w:val="00B60355"/>
    <w:rsid w:val="00B60F05"/>
    <w:rsid w:val="00B95549"/>
    <w:rsid w:val="00BC1CF3"/>
    <w:rsid w:val="00BC2F2C"/>
    <w:rsid w:val="00BD1680"/>
    <w:rsid w:val="00BE47E2"/>
    <w:rsid w:val="00BF10CD"/>
    <w:rsid w:val="00BF1B3F"/>
    <w:rsid w:val="00C05401"/>
    <w:rsid w:val="00C20037"/>
    <w:rsid w:val="00C20EDB"/>
    <w:rsid w:val="00C22CBE"/>
    <w:rsid w:val="00C304F3"/>
    <w:rsid w:val="00C32208"/>
    <w:rsid w:val="00C671D6"/>
    <w:rsid w:val="00C70835"/>
    <w:rsid w:val="00C74E75"/>
    <w:rsid w:val="00C80DA9"/>
    <w:rsid w:val="00C8728D"/>
    <w:rsid w:val="00C92450"/>
    <w:rsid w:val="00C95069"/>
    <w:rsid w:val="00CA36BB"/>
    <w:rsid w:val="00CB0F2C"/>
    <w:rsid w:val="00CB1BEA"/>
    <w:rsid w:val="00CB2DAF"/>
    <w:rsid w:val="00CB541D"/>
    <w:rsid w:val="00CD3E18"/>
    <w:rsid w:val="00D01563"/>
    <w:rsid w:val="00D101D2"/>
    <w:rsid w:val="00D14622"/>
    <w:rsid w:val="00D215E3"/>
    <w:rsid w:val="00D256B2"/>
    <w:rsid w:val="00D6052C"/>
    <w:rsid w:val="00D63C2D"/>
    <w:rsid w:val="00D64E67"/>
    <w:rsid w:val="00D87091"/>
    <w:rsid w:val="00D91B58"/>
    <w:rsid w:val="00DA6ADC"/>
    <w:rsid w:val="00DD14DC"/>
    <w:rsid w:val="00DD674C"/>
    <w:rsid w:val="00DF4E61"/>
    <w:rsid w:val="00E07FCB"/>
    <w:rsid w:val="00E17E76"/>
    <w:rsid w:val="00E32EF1"/>
    <w:rsid w:val="00E51063"/>
    <w:rsid w:val="00E51F3C"/>
    <w:rsid w:val="00E621E0"/>
    <w:rsid w:val="00EA3DB3"/>
    <w:rsid w:val="00EB2C70"/>
    <w:rsid w:val="00EB3540"/>
    <w:rsid w:val="00ED2D3C"/>
    <w:rsid w:val="00ED3373"/>
    <w:rsid w:val="00EE1E25"/>
    <w:rsid w:val="00EE70BC"/>
    <w:rsid w:val="00EF5D73"/>
    <w:rsid w:val="00F12A0E"/>
    <w:rsid w:val="00F13E2C"/>
    <w:rsid w:val="00F16583"/>
    <w:rsid w:val="00F25082"/>
    <w:rsid w:val="00F30E29"/>
    <w:rsid w:val="00F31FD0"/>
    <w:rsid w:val="00F45C55"/>
    <w:rsid w:val="00F653B9"/>
    <w:rsid w:val="00F77735"/>
    <w:rsid w:val="00F85D2A"/>
    <w:rsid w:val="00F94B8C"/>
    <w:rsid w:val="00FC05E3"/>
    <w:rsid w:val="00FC15C2"/>
    <w:rsid w:val="00FC453C"/>
    <w:rsid w:val="00FC6198"/>
    <w:rsid w:val="00FD7B7C"/>
    <w:rsid w:val="00FF2374"/>
    <w:rsid w:val="00FF6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BA3E8A"/>
  <w15:docId w15:val="{7EA88A29-924A-4A1A-AA27-934B9651C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7B7C"/>
    <w:pPr>
      <w:jc w:val="left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Sombreadoclaro">
    <w:name w:val="Light Shading"/>
    <w:basedOn w:val="Tablanormal"/>
    <w:uiPriority w:val="60"/>
    <w:rsid w:val="000E6FDD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doclaro-nfasis1">
    <w:name w:val="Light Shading Accent 1"/>
    <w:basedOn w:val="Tablanormal"/>
    <w:uiPriority w:val="60"/>
    <w:rsid w:val="000E6FDD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ombreadoclaro-nfasis2">
    <w:name w:val="Light Shading Accent 2"/>
    <w:basedOn w:val="Tablanormal"/>
    <w:uiPriority w:val="60"/>
    <w:rsid w:val="000E6FDD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Tablaconcuadrcula">
    <w:name w:val="Table Grid"/>
    <w:basedOn w:val="Tablanormal"/>
    <w:uiPriority w:val="59"/>
    <w:rsid w:val="000E6F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Cuadrculadetablaclara">
    <w:name w:val="Grid Table Light"/>
    <w:basedOn w:val="Tablanormal"/>
    <w:uiPriority w:val="40"/>
    <w:rsid w:val="00FF237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aconcuadrcula1">
    <w:name w:val="Tabla con cuadrícula1"/>
    <w:basedOn w:val="Tablanormal"/>
    <w:next w:val="Tablaconcuadrcula"/>
    <w:uiPriority w:val="59"/>
    <w:rsid w:val="00D91B58"/>
    <w:pPr>
      <w:jc w:val="left"/>
    </w:pPr>
    <w:rPr>
      <w:lang w:val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500370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AD681C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D681C"/>
    <w:rPr>
      <w:rFonts w:ascii="Segoe UI" w:eastAsia="Times New Roman" w:hAnsi="Segoe UI" w:cs="Segoe UI"/>
      <w:sz w:val="18"/>
      <w:szCs w:val="18"/>
      <w:lang w:val="es-ES" w:eastAsia="es-ES"/>
    </w:rPr>
  </w:style>
  <w:style w:type="paragraph" w:styleId="NormalWeb">
    <w:name w:val="Normal (Web)"/>
    <w:basedOn w:val="Normal"/>
    <w:uiPriority w:val="99"/>
    <w:semiHidden/>
    <w:unhideWhenUsed/>
    <w:rsid w:val="00C74E75"/>
    <w:pPr>
      <w:spacing w:before="100" w:beforeAutospacing="1" w:after="100" w:afterAutospacing="1"/>
    </w:pPr>
    <w:rPr>
      <w:lang w:val="es-CL" w:eastAsia="es-CL"/>
    </w:rPr>
  </w:style>
  <w:style w:type="character" w:styleId="Hipervnculo">
    <w:name w:val="Hyperlink"/>
    <w:basedOn w:val="Fuentedeprrafopredeter"/>
    <w:uiPriority w:val="99"/>
    <w:semiHidden/>
    <w:unhideWhenUsed/>
    <w:rsid w:val="008118AF"/>
    <w:rPr>
      <w:color w:val="0563C1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8118AF"/>
    <w:rPr>
      <w:color w:val="954F72"/>
      <w:u w:val="single"/>
    </w:rPr>
  </w:style>
  <w:style w:type="paragraph" w:customStyle="1" w:styleId="msonormal0">
    <w:name w:val="msonormal"/>
    <w:basedOn w:val="Normal"/>
    <w:rsid w:val="008118AF"/>
    <w:pPr>
      <w:spacing w:before="100" w:beforeAutospacing="1" w:after="100" w:afterAutospacing="1"/>
    </w:pPr>
    <w:rPr>
      <w:lang w:val="es-CL" w:eastAsia="es-CL"/>
    </w:rPr>
  </w:style>
  <w:style w:type="paragraph" w:customStyle="1" w:styleId="xl65">
    <w:name w:val="xl65"/>
    <w:basedOn w:val="Normal"/>
    <w:rsid w:val="008118AF"/>
    <w:pPr>
      <w:spacing w:before="100" w:beforeAutospacing="1" w:after="100" w:afterAutospacing="1"/>
    </w:pPr>
    <w:rPr>
      <w:lang w:val="es-CL" w:eastAsia="es-CL"/>
    </w:rPr>
  </w:style>
  <w:style w:type="paragraph" w:customStyle="1" w:styleId="xl66">
    <w:name w:val="xl66"/>
    <w:basedOn w:val="Normal"/>
    <w:rsid w:val="008118A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lang w:val="es-CL" w:eastAsia="es-CL"/>
    </w:rPr>
  </w:style>
  <w:style w:type="paragraph" w:customStyle="1" w:styleId="xl67">
    <w:name w:val="xl67"/>
    <w:basedOn w:val="Normal"/>
    <w:rsid w:val="008118A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i/>
      <w:iCs/>
      <w:lang w:val="es-CL" w:eastAsia="es-CL"/>
    </w:rPr>
  </w:style>
  <w:style w:type="paragraph" w:customStyle="1" w:styleId="xl68">
    <w:name w:val="xl68"/>
    <w:basedOn w:val="Normal"/>
    <w:rsid w:val="008118AF"/>
    <w:pPr>
      <w:spacing w:before="100" w:beforeAutospacing="1" w:after="100" w:afterAutospacing="1"/>
    </w:pPr>
    <w:rPr>
      <w:lang w:val="es-CL" w:eastAsia="es-CL"/>
    </w:rPr>
  </w:style>
  <w:style w:type="paragraph" w:customStyle="1" w:styleId="xl69">
    <w:name w:val="xl69"/>
    <w:basedOn w:val="Normal"/>
    <w:rsid w:val="008118AF"/>
    <w:pPr>
      <w:spacing w:before="100" w:beforeAutospacing="1" w:after="100" w:afterAutospacing="1"/>
    </w:pPr>
    <w:rPr>
      <w:lang w:val="es-CL" w:eastAsia="es-CL"/>
    </w:rPr>
  </w:style>
  <w:style w:type="paragraph" w:customStyle="1" w:styleId="xl70">
    <w:name w:val="xl70"/>
    <w:basedOn w:val="Normal"/>
    <w:rsid w:val="008118A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color w:val="000000"/>
      <w:sz w:val="20"/>
      <w:szCs w:val="20"/>
      <w:lang w:val="es-CL" w:eastAsia="es-CL"/>
    </w:rPr>
  </w:style>
  <w:style w:type="paragraph" w:customStyle="1" w:styleId="xl71">
    <w:name w:val="xl71"/>
    <w:basedOn w:val="Normal"/>
    <w:rsid w:val="008118A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lang w:val="es-CL" w:eastAsia="es-CL"/>
    </w:rPr>
  </w:style>
  <w:style w:type="paragraph" w:customStyle="1" w:styleId="xl72">
    <w:name w:val="xl72"/>
    <w:basedOn w:val="Normal"/>
    <w:rsid w:val="008118A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lang w:val="es-CL" w:eastAsia="es-CL"/>
    </w:rPr>
  </w:style>
  <w:style w:type="paragraph" w:customStyle="1" w:styleId="xl73">
    <w:name w:val="xl73"/>
    <w:basedOn w:val="Normal"/>
    <w:rsid w:val="008118A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lang w:val="es-CL" w:eastAsia="es-CL"/>
    </w:rPr>
  </w:style>
  <w:style w:type="paragraph" w:styleId="Encabezado">
    <w:name w:val="header"/>
    <w:basedOn w:val="Normal"/>
    <w:link w:val="EncabezadoCar"/>
    <w:uiPriority w:val="99"/>
    <w:unhideWhenUsed/>
    <w:rsid w:val="00966734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966734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Piedepgina">
    <w:name w:val="footer"/>
    <w:basedOn w:val="Normal"/>
    <w:link w:val="PiedepginaCar"/>
    <w:uiPriority w:val="99"/>
    <w:unhideWhenUsed/>
    <w:rsid w:val="00966734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966734"/>
    <w:rPr>
      <w:rFonts w:ascii="Times New Roman" w:eastAsia="Times New Roman" w:hAnsi="Times New Roman" w:cs="Times New Roman"/>
      <w:sz w:val="24"/>
      <w:szCs w:val="24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327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6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E70E46-B099-407C-8E30-57F9DB237C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4</Pages>
  <Words>1373</Words>
  <Characters>7554</Characters>
  <Application>Microsoft Office Word</Application>
  <DocSecurity>0</DocSecurity>
  <Lines>62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Ricardo Campos</dc:creator>
  <cp:keywords/>
  <dc:description/>
  <cp:lastModifiedBy>Dr. Ricardo Campos</cp:lastModifiedBy>
  <cp:revision>10</cp:revision>
  <dcterms:created xsi:type="dcterms:W3CDTF">2020-06-03T00:49:00Z</dcterms:created>
  <dcterms:modified xsi:type="dcterms:W3CDTF">2020-07-12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cta-tropica</vt:lpwstr>
  </property>
  <property fmtid="{D5CDD505-2E9C-101B-9397-08002B2CF9AE}" pid="3" name="Mendeley Recent Style Name 0_1">
    <vt:lpwstr>Acta Tropica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harvard-cite-them-right</vt:lpwstr>
  </property>
  <property fmtid="{D5CDD505-2E9C-101B-9397-08002B2CF9AE}" pid="7" name="Mendeley Recent Style Name 2_1">
    <vt:lpwstr>Cite Them Right 10th edition - Harvard</vt:lpwstr>
  </property>
  <property fmtid="{D5CDD505-2E9C-101B-9397-08002B2CF9AE}" pid="8" name="Mendeley Recent Style Id 3_1">
    <vt:lpwstr>http://www.zotero.org/styles/ieee</vt:lpwstr>
  </property>
  <property fmtid="{D5CDD505-2E9C-101B-9397-08002B2CF9AE}" pid="9" name="Mendeley Recent Style Name 3_1">
    <vt:lpwstr>IEEE</vt:lpwstr>
  </property>
  <property fmtid="{D5CDD505-2E9C-101B-9397-08002B2CF9AE}" pid="10" name="Mendeley Recent Style Id 4_1">
    <vt:lpwstr>http://www.zotero.org/styles/infection-genetics-and-evolution</vt:lpwstr>
  </property>
  <property fmtid="{D5CDD505-2E9C-101B-9397-08002B2CF9AE}" pid="11" name="Mendeley Recent Style Name 4_1">
    <vt:lpwstr>Infection, Genetics and Evolution</vt:lpwstr>
  </property>
  <property fmtid="{D5CDD505-2E9C-101B-9397-08002B2CF9AE}" pid="12" name="Mendeley Recent Style Id 5_1">
    <vt:lpwstr>http://www.zotero.org/styles/international-journal-for-parasitology-parasites-and-wildlife</vt:lpwstr>
  </property>
  <property fmtid="{D5CDD505-2E9C-101B-9397-08002B2CF9AE}" pid="13" name="Mendeley Recent Style Name 5_1">
    <vt:lpwstr>International Journal for Parasitology: Parasites and Wildlif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plos-one</vt:lpwstr>
  </property>
  <property fmtid="{D5CDD505-2E9C-101B-9397-08002B2CF9AE}" pid="21" name="Mendeley Recent Style Name 9_1">
    <vt:lpwstr>PLOS ONE</vt:lpwstr>
  </property>
</Properties>
</file>